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2B50F" w14:textId="77777777" w:rsidR="00C21261" w:rsidRDefault="00C21261" w:rsidP="00C21261">
      <w:pPr>
        <w:jc w:val="center"/>
        <w:rPr>
          <w:rFonts w:ascii="Times New Roman" w:hAnsi="Times New Roman" w:cs="Times New Roman"/>
          <w:b/>
          <w:bCs/>
          <w:sz w:val="40"/>
          <w:szCs w:val="40"/>
        </w:rPr>
      </w:pPr>
      <w:r>
        <w:rPr>
          <w:rFonts w:ascii="Times New Roman" w:hAnsi="Times New Roman" w:cs="Times New Roman"/>
          <w:b/>
          <w:bCs/>
          <w:sz w:val="40"/>
          <w:szCs w:val="40"/>
        </w:rPr>
        <w:t>University of Petroleum and Energy Studies</w:t>
      </w:r>
    </w:p>
    <w:p w14:paraId="4E28DFAF" w14:textId="77777777" w:rsidR="00C21261" w:rsidRDefault="00C21261" w:rsidP="00C21261">
      <w:pPr>
        <w:jc w:val="center"/>
        <w:rPr>
          <w:rFonts w:ascii="Times New Roman" w:hAnsi="Times New Roman" w:cs="Times New Roman"/>
          <w:sz w:val="36"/>
          <w:szCs w:val="36"/>
        </w:rPr>
      </w:pPr>
      <w:r>
        <w:rPr>
          <w:rFonts w:ascii="Times New Roman" w:hAnsi="Times New Roman" w:cs="Times New Roman"/>
          <w:sz w:val="36"/>
          <w:szCs w:val="36"/>
        </w:rPr>
        <w:t xml:space="preserve">School of Computer Science </w:t>
      </w:r>
    </w:p>
    <w:p w14:paraId="111A113F" w14:textId="77777777" w:rsidR="00C21261" w:rsidRDefault="00C21261" w:rsidP="00C21261">
      <w:pPr>
        <w:jc w:val="center"/>
        <w:rPr>
          <w:rFonts w:ascii="Times New Roman" w:hAnsi="Times New Roman" w:cs="Times New Roman"/>
          <w:sz w:val="36"/>
          <w:szCs w:val="36"/>
        </w:rPr>
      </w:pPr>
      <w:r>
        <w:rPr>
          <w:rFonts w:ascii="Times New Roman" w:hAnsi="Times New Roman" w:cs="Times New Roman"/>
          <w:sz w:val="36"/>
          <w:szCs w:val="36"/>
        </w:rPr>
        <w:t xml:space="preserve">Department of Cybernetics </w:t>
      </w:r>
    </w:p>
    <w:p w14:paraId="30145B1B" w14:textId="2B21DC4C" w:rsidR="00C21261" w:rsidRDefault="00C21261" w:rsidP="00C21261">
      <w:pPr>
        <w:jc w:val="center"/>
        <w:rPr>
          <w:rFonts w:ascii="Times New Roman" w:hAnsi="Times New Roman" w:cs="Times New Roman"/>
          <w:b/>
          <w:bCs/>
          <w:sz w:val="40"/>
          <w:szCs w:val="40"/>
        </w:rPr>
      </w:pPr>
      <w:r>
        <w:rPr>
          <w:noProof/>
        </w:rPr>
        <w:drawing>
          <wp:anchor distT="0" distB="0" distL="114300" distR="114300" simplePos="0" relativeHeight="251659264" behindDoc="0" locked="0" layoutInCell="1" allowOverlap="1" wp14:anchorId="390D5A84" wp14:editId="341F2D83">
            <wp:simplePos x="0" y="0"/>
            <wp:positionH relativeFrom="margin">
              <wp:align>center</wp:align>
            </wp:positionH>
            <wp:positionV relativeFrom="paragraph">
              <wp:posOffset>168910</wp:posOffset>
            </wp:positionV>
            <wp:extent cx="2061210" cy="7759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61210" cy="77597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40"/>
          <w:szCs w:val="40"/>
        </w:rPr>
        <w:t xml:space="preserve"> </w:t>
      </w:r>
    </w:p>
    <w:p w14:paraId="17F7DDA6" w14:textId="77777777" w:rsidR="00C21261" w:rsidRDefault="00C21261" w:rsidP="00C21261">
      <w:pPr>
        <w:jc w:val="center"/>
        <w:rPr>
          <w:rFonts w:ascii="Times New Roman" w:hAnsi="Times New Roman" w:cs="Times New Roman"/>
          <w:b/>
          <w:bCs/>
          <w:sz w:val="40"/>
          <w:szCs w:val="40"/>
        </w:rPr>
      </w:pPr>
    </w:p>
    <w:p w14:paraId="1AFEDDAF" w14:textId="77777777" w:rsidR="00C21261" w:rsidRDefault="00C21261" w:rsidP="00C21261">
      <w:pPr>
        <w:jc w:val="center"/>
        <w:rPr>
          <w:rFonts w:ascii="Times New Roman" w:hAnsi="Times New Roman" w:cs="Times New Roman"/>
          <w:b/>
          <w:bCs/>
          <w:sz w:val="40"/>
          <w:szCs w:val="40"/>
        </w:rPr>
      </w:pPr>
    </w:p>
    <w:p w14:paraId="3E8B34C7" w14:textId="77777777" w:rsidR="00C21261" w:rsidRDefault="00C21261" w:rsidP="00C21261">
      <w:pPr>
        <w:jc w:val="center"/>
        <w:rPr>
          <w:rFonts w:ascii="Times New Roman" w:hAnsi="Times New Roman" w:cs="Times New Roman"/>
          <w:b/>
          <w:bCs/>
          <w:sz w:val="40"/>
          <w:szCs w:val="40"/>
        </w:rPr>
      </w:pPr>
      <w:r>
        <w:rPr>
          <w:rFonts w:ascii="Times New Roman" w:hAnsi="Times New Roman" w:cs="Times New Roman"/>
          <w:b/>
          <w:bCs/>
          <w:sz w:val="40"/>
          <w:szCs w:val="40"/>
        </w:rPr>
        <w:t xml:space="preserve"> Graphics &amp; Animation Tools</w:t>
      </w:r>
    </w:p>
    <w:p w14:paraId="7D748497" w14:textId="77777777" w:rsidR="00C21261" w:rsidRDefault="00C21261" w:rsidP="00C21261">
      <w:pPr>
        <w:jc w:val="center"/>
        <w:rPr>
          <w:rFonts w:ascii="Times New Roman" w:hAnsi="Times New Roman" w:cs="Times New Roman"/>
          <w:b/>
          <w:bCs/>
          <w:sz w:val="36"/>
          <w:szCs w:val="36"/>
        </w:rPr>
      </w:pPr>
      <w:r>
        <w:rPr>
          <w:rFonts w:ascii="Times New Roman" w:hAnsi="Times New Roman" w:cs="Times New Roman"/>
          <w:b/>
          <w:bCs/>
          <w:sz w:val="36"/>
          <w:szCs w:val="36"/>
        </w:rPr>
        <w:t xml:space="preserve"> LAB FILE </w:t>
      </w:r>
    </w:p>
    <w:p w14:paraId="7A0F8DF0" w14:textId="77777777" w:rsidR="00C21261" w:rsidRDefault="00C21261" w:rsidP="00C21261">
      <w:pPr>
        <w:jc w:val="center"/>
        <w:rPr>
          <w:rFonts w:ascii="Times New Roman" w:hAnsi="Times New Roman" w:cs="Times New Roman"/>
          <w:b/>
          <w:bCs/>
          <w:sz w:val="36"/>
          <w:szCs w:val="36"/>
        </w:rPr>
      </w:pPr>
      <w:r>
        <w:rPr>
          <w:rFonts w:ascii="Times New Roman" w:hAnsi="Times New Roman" w:cs="Times New Roman"/>
          <w:b/>
          <w:bCs/>
          <w:sz w:val="36"/>
          <w:szCs w:val="36"/>
        </w:rPr>
        <w:t>(Session: 2020-2021)</w:t>
      </w:r>
    </w:p>
    <w:p w14:paraId="41C51E68" w14:textId="77777777" w:rsidR="00C21261" w:rsidRDefault="00C21261" w:rsidP="00C21261">
      <w:pPr>
        <w:jc w:val="center"/>
        <w:rPr>
          <w:rFonts w:ascii="Times New Roman" w:hAnsi="Times New Roman" w:cs="Times New Roman"/>
          <w:b/>
          <w:bCs/>
          <w:sz w:val="40"/>
          <w:szCs w:val="40"/>
        </w:rPr>
      </w:pPr>
    </w:p>
    <w:p w14:paraId="422C5D1D" w14:textId="77777777" w:rsidR="00C21261" w:rsidRDefault="00C21261" w:rsidP="00C21261">
      <w:pPr>
        <w:jc w:val="center"/>
        <w:rPr>
          <w:rFonts w:ascii="Times New Roman" w:hAnsi="Times New Roman" w:cs="Times New Roman"/>
          <w:sz w:val="28"/>
          <w:szCs w:val="28"/>
        </w:rPr>
      </w:pPr>
      <w:r>
        <w:rPr>
          <w:rFonts w:ascii="Times New Roman" w:hAnsi="Times New Roman" w:cs="Times New Roman"/>
          <w:sz w:val="28"/>
          <w:szCs w:val="28"/>
        </w:rPr>
        <w:t xml:space="preserve">Course: B. Tech with Specialization in Open Source and Open Standards  </w:t>
      </w:r>
    </w:p>
    <w:p w14:paraId="3AFCF980" w14:textId="77777777" w:rsidR="00C21261" w:rsidRDefault="00C21261" w:rsidP="00C21261">
      <w:pPr>
        <w:jc w:val="center"/>
        <w:rPr>
          <w:rFonts w:ascii="Times New Roman" w:hAnsi="Times New Roman" w:cs="Times New Roman"/>
          <w:sz w:val="28"/>
          <w:szCs w:val="28"/>
        </w:rPr>
      </w:pPr>
    </w:p>
    <w:p w14:paraId="15FC86C8" w14:textId="505756CC" w:rsidR="00C21261" w:rsidRDefault="00C21261" w:rsidP="00C21261">
      <w:pPr>
        <w:jc w:val="center"/>
        <w:rPr>
          <w:rFonts w:ascii="Times New Roman" w:hAnsi="Times New Roman" w:cs="Times New Roman"/>
          <w:sz w:val="28"/>
          <w:szCs w:val="28"/>
        </w:rPr>
      </w:pPr>
      <w:r>
        <w:rPr>
          <w:noProof/>
        </w:rPr>
        <mc:AlternateContent>
          <mc:Choice Requires="wps">
            <w:drawing>
              <wp:anchor distT="45720" distB="45720" distL="114300" distR="114300" simplePos="0" relativeHeight="251660288" behindDoc="0" locked="0" layoutInCell="1" allowOverlap="1" wp14:anchorId="50564974" wp14:editId="15BB5FCF">
                <wp:simplePos x="0" y="0"/>
                <wp:positionH relativeFrom="margin">
                  <wp:posOffset>1819275</wp:posOffset>
                </wp:positionH>
                <wp:positionV relativeFrom="paragraph">
                  <wp:posOffset>8890</wp:posOffset>
                </wp:positionV>
                <wp:extent cx="2409825" cy="844550"/>
                <wp:effectExtent l="0" t="0" r="9525"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846455"/>
                        </a:xfrm>
                        <a:prstGeom prst="rect">
                          <a:avLst/>
                        </a:prstGeom>
                        <a:solidFill>
                          <a:srgbClr val="FFFFFF"/>
                        </a:solidFill>
                        <a:ln w="9525">
                          <a:noFill/>
                          <a:miter lim="800000"/>
                        </a:ln>
                      </wps:spPr>
                      <wps:txbx>
                        <w:txbxContent>
                          <w:p w14:paraId="26813A96" w14:textId="77777777" w:rsidR="00C21261" w:rsidRDefault="00C21261" w:rsidP="00C21261">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46B14B82" w14:textId="77777777" w:rsidR="00C21261" w:rsidRDefault="00C21261" w:rsidP="00C21261">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 xml:space="preserve">Semester: </w:t>
                            </w:r>
                            <w:proofErr w:type="spellStart"/>
                            <w:r>
                              <w:rPr>
                                <w:rFonts w:ascii="Times New Roman" w:hAnsi="Times New Roman" w:cs="Times New Roman"/>
                                <w:sz w:val="28"/>
                                <w:szCs w:val="28"/>
                              </w:rPr>
                              <w:t>VII</w:t>
                            </w:r>
                            <w:r>
                              <w:rPr>
                                <w:rFonts w:ascii="Times New Roman" w:hAnsi="Times New Roman" w:cs="Times New Roman"/>
                                <w:sz w:val="28"/>
                                <w:szCs w:val="28"/>
                                <w:vertAlign w:val="superscript"/>
                              </w:rPr>
                              <w:t>th</w:t>
                            </w:r>
                            <w:proofErr w:type="spellEnd"/>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0564974" id="_x0000_t202" coordsize="21600,21600" o:spt="202" path="m,l,21600r21600,l21600,xe">
                <v:stroke joinstyle="miter"/>
                <v:path gradientshapeok="t" o:connecttype="rect"/>
              </v:shapetype>
              <v:shape id="Text Box 10" o:spid="_x0000_s1026" type="#_x0000_t202" style="position:absolute;left:0;text-align:left;margin-left:143.25pt;margin-top:.7pt;width:189.75pt;height:66.5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" stroked="f">
                <v:textbox style="mso-fit-shape-to-text:t">
                  <w:txbxContent>
                    <w:p w14:paraId="26813A96" w14:textId="77777777" w:rsidR="00C21261" w:rsidRDefault="00C21261" w:rsidP="00C21261">
                      <w:pPr>
                        <w:spacing w:after="240"/>
                        <w:jc w:val="center"/>
                        <w:rPr>
                          <w:rFonts w:ascii="Times New Roman" w:hAnsi="Times New Roman" w:cs="Times New Roman"/>
                          <w:sz w:val="28"/>
                          <w:szCs w:val="28"/>
                        </w:rPr>
                      </w:pPr>
                      <w:r>
                        <w:rPr>
                          <w:rFonts w:ascii="Times New Roman" w:hAnsi="Times New Roman" w:cs="Times New Roman"/>
                          <w:sz w:val="28"/>
                          <w:szCs w:val="28"/>
                        </w:rPr>
                        <w:t>Batch: 2017-2021</w:t>
                      </w:r>
                    </w:p>
                    <w:p w14:paraId="46B14B82" w14:textId="77777777" w:rsidR="00C21261" w:rsidRDefault="00C21261" w:rsidP="00C21261">
                      <w:pPr>
                        <w:spacing w:after="240"/>
                        <w:jc w:val="center"/>
                        <w:rPr>
                          <w:rFonts w:ascii="Times New Roman" w:hAnsi="Times New Roman" w:cs="Times New Roman"/>
                          <w:sz w:val="28"/>
                          <w:szCs w:val="28"/>
                          <w:vertAlign w:val="superscript"/>
                        </w:rPr>
                      </w:pPr>
                      <w:r>
                        <w:rPr>
                          <w:rFonts w:ascii="Times New Roman" w:hAnsi="Times New Roman" w:cs="Times New Roman"/>
                          <w:sz w:val="28"/>
                          <w:szCs w:val="28"/>
                        </w:rPr>
                        <w:t>Semester: VII</w:t>
                      </w:r>
                      <w:r>
                        <w:rPr>
                          <w:rFonts w:ascii="Times New Roman" w:hAnsi="Times New Roman" w:cs="Times New Roman"/>
                          <w:sz w:val="28"/>
                          <w:szCs w:val="28"/>
                          <w:vertAlign w:val="superscript"/>
                        </w:rPr>
                        <w:t>th</w:t>
                      </w:r>
                    </w:p>
                  </w:txbxContent>
                </v:textbox>
                <w10:wrap type="square" anchorx="margin"/>
              </v:shape>
            </w:pict>
          </mc:Fallback>
        </mc:AlternateContent>
      </w:r>
    </w:p>
    <w:p w14:paraId="13CB73FC" w14:textId="77777777" w:rsidR="00C21261" w:rsidRDefault="00C21261" w:rsidP="00C21261">
      <w:pPr>
        <w:jc w:val="center"/>
        <w:rPr>
          <w:rFonts w:ascii="Times New Roman" w:hAnsi="Times New Roman" w:cs="Times New Roman"/>
          <w:sz w:val="28"/>
          <w:szCs w:val="28"/>
        </w:rPr>
      </w:pPr>
    </w:p>
    <w:p w14:paraId="7F2D4F67" w14:textId="77777777" w:rsidR="00C21261" w:rsidRDefault="00C21261" w:rsidP="00C21261">
      <w:pPr>
        <w:jc w:val="center"/>
        <w:rPr>
          <w:rFonts w:ascii="Times New Roman" w:hAnsi="Times New Roman" w:cs="Times New Roman"/>
          <w:sz w:val="28"/>
          <w:szCs w:val="28"/>
        </w:rPr>
      </w:pPr>
    </w:p>
    <w:p w14:paraId="084C1FDA" w14:textId="77777777" w:rsidR="00C21261" w:rsidRDefault="00C21261" w:rsidP="00C21261">
      <w:pPr>
        <w:rPr>
          <w:rFonts w:ascii="Times New Roman" w:hAnsi="Times New Roman" w:cs="Times New Roman"/>
          <w:sz w:val="28"/>
          <w:szCs w:val="28"/>
        </w:rPr>
      </w:pPr>
    </w:p>
    <w:p w14:paraId="6B6EA45E" w14:textId="77777777" w:rsidR="00C21261" w:rsidRDefault="00C21261" w:rsidP="00C21261">
      <w:pPr>
        <w:rPr>
          <w:rFonts w:ascii="Times New Roman" w:hAnsi="Times New Roman" w:cs="Times New Roman"/>
          <w:sz w:val="28"/>
          <w:szCs w:val="28"/>
        </w:rPr>
      </w:pPr>
    </w:p>
    <w:p w14:paraId="0EA49081" w14:textId="3A09DC69" w:rsidR="00C21261" w:rsidRDefault="00C21261" w:rsidP="00C21261">
      <w:pPr>
        <w:rPr>
          <w:rFonts w:ascii="Times New Roman" w:hAnsi="Times New Roman" w:cs="Times New Roman"/>
          <w:sz w:val="28"/>
          <w:szCs w:val="28"/>
        </w:rPr>
      </w:pPr>
      <w:r>
        <w:rPr>
          <w:noProof/>
        </w:rPr>
        <mc:AlternateContent>
          <mc:Choice Requires="wps">
            <w:drawing>
              <wp:anchor distT="45720" distB="45720" distL="114300" distR="114300" simplePos="0" relativeHeight="251661312" behindDoc="0" locked="0" layoutInCell="1" allowOverlap="1" wp14:anchorId="194CB645" wp14:editId="181007D9">
                <wp:simplePos x="0" y="0"/>
                <wp:positionH relativeFrom="margin">
                  <wp:align>right</wp:align>
                </wp:positionH>
                <wp:positionV relativeFrom="paragraph">
                  <wp:posOffset>12065</wp:posOffset>
                </wp:positionV>
                <wp:extent cx="2409825" cy="988060"/>
                <wp:effectExtent l="0" t="0" r="9525" b="762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82980"/>
                        </a:xfrm>
                        <a:prstGeom prst="rect">
                          <a:avLst/>
                        </a:prstGeom>
                        <a:solidFill>
                          <a:srgbClr val="FFFFFF"/>
                        </a:solidFill>
                        <a:ln w="9525">
                          <a:noFill/>
                          <a:miter lim="800000"/>
                        </a:ln>
                      </wps:spPr>
                      <wps:txbx>
                        <w:txbxContent>
                          <w:p w14:paraId="1B9D91C2"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06ED7AAC" w14:textId="6329E116" w:rsidR="00C21261" w:rsidRDefault="00AC09DB" w:rsidP="00C21261">
                            <w:pPr>
                              <w:spacing w:after="0"/>
                              <w:rPr>
                                <w:rFonts w:ascii="Times New Roman" w:hAnsi="Times New Roman" w:cs="Times New Roman"/>
                                <w:sz w:val="28"/>
                                <w:szCs w:val="28"/>
                              </w:rPr>
                            </w:pPr>
                            <w:r>
                              <w:rPr>
                                <w:rFonts w:ascii="Times New Roman" w:hAnsi="Times New Roman" w:cs="Times New Roman"/>
                                <w:sz w:val="28"/>
                                <w:szCs w:val="28"/>
                              </w:rPr>
                              <w:t>Pranay Gaur</w:t>
                            </w:r>
                          </w:p>
                          <w:p w14:paraId="5F87DEFE" w14:textId="5D822E4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Roll No: R1002170</w:t>
                            </w:r>
                            <w:r w:rsidR="00AC09DB">
                              <w:rPr>
                                <w:rFonts w:ascii="Times New Roman" w:hAnsi="Times New Roman" w:cs="Times New Roman"/>
                                <w:sz w:val="28"/>
                                <w:szCs w:val="28"/>
                              </w:rPr>
                              <w:t>51</w:t>
                            </w:r>
                          </w:p>
                          <w:p w14:paraId="7A828D30" w14:textId="6EA7C823"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SAP ID: 500062</w:t>
                            </w:r>
                            <w:r w:rsidR="00AC09DB">
                              <w:rPr>
                                <w:rFonts w:ascii="Times New Roman" w:hAnsi="Times New Roman" w:cs="Times New Roman"/>
                                <w:sz w:val="28"/>
                                <w:szCs w:val="28"/>
                              </w:rPr>
                              <w:t>46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194CB645" id="_x0000_t202" coordsize="21600,21600" o:spt="202" path="m,l,21600r21600,l21600,xe">
                <v:stroke joinstyle="miter"/>
                <v:path gradientshapeok="t" o:connecttype="rect"/>
              </v:shapetype>
              <v:shape id="Text Box 11" o:spid="_x0000_s1027" type="#_x0000_t202" style="position:absolute;margin-left:138.55pt;margin-top:.95pt;width:189.75pt;height:77.8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" stroked="f">
                <v:textbox style="mso-fit-shape-to-text:t">
                  <w:txbxContent>
                    <w:p w14:paraId="1B9D91C2"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By: -</w:t>
                      </w:r>
                    </w:p>
                    <w:p w14:paraId="06ED7AAC" w14:textId="6329E116" w:rsidR="00C21261" w:rsidRDefault="00AC09DB" w:rsidP="00C21261">
                      <w:pPr>
                        <w:spacing w:after="0"/>
                        <w:rPr>
                          <w:rFonts w:ascii="Times New Roman" w:hAnsi="Times New Roman" w:cs="Times New Roman"/>
                          <w:sz w:val="28"/>
                          <w:szCs w:val="28"/>
                        </w:rPr>
                      </w:pPr>
                      <w:r>
                        <w:rPr>
                          <w:rFonts w:ascii="Times New Roman" w:hAnsi="Times New Roman" w:cs="Times New Roman"/>
                          <w:sz w:val="28"/>
                          <w:szCs w:val="28"/>
                        </w:rPr>
                        <w:t>Pranay Gaur</w:t>
                      </w:r>
                    </w:p>
                    <w:p w14:paraId="5F87DEFE" w14:textId="5D822E47"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Roll No: R1002170</w:t>
                      </w:r>
                      <w:r w:rsidR="00AC09DB">
                        <w:rPr>
                          <w:rFonts w:ascii="Times New Roman" w:hAnsi="Times New Roman" w:cs="Times New Roman"/>
                          <w:sz w:val="28"/>
                          <w:szCs w:val="28"/>
                        </w:rPr>
                        <w:t>51</w:t>
                      </w:r>
                    </w:p>
                    <w:p w14:paraId="7A828D30" w14:textId="6EA7C823" w:rsidR="00C21261" w:rsidRDefault="00C21261" w:rsidP="00C21261">
                      <w:pPr>
                        <w:spacing w:after="0"/>
                        <w:rPr>
                          <w:rFonts w:ascii="Times New Roman" w:hAnsi="Times New Roman" w:cs="Times New Roman"/>
                          <w:sz w:val="28"/>
                          <w:szCs w:val="28"/>
                        </w:rPr>
                      </w:pPr>
                      <w:r>
                        <w:rPr>
                          <w:rFonts w:ascii="Times New Roman" w:hAnsi="Times New Roman" w:cs="Times New Roman"/>
                          <w:sz w:val="28"/>
                          <w:szCs w:val="28"/>
                        </w:rPr>
                        <w:t>SAP ID: 500062</w:t>
                      </w:r>
                      <w:r w:rsidR="00AC09DB">
                        <w:rPr>
                          <w:rFonts w:ascii="Times New Roman" w:hAnsi="Times New Roman" w:cs="Times New Roman"/>
                          <w:sz w:val="28"/>
                          <w:szCs w:val="28"/>
                        </w:rPr>
                        <w:t>466</w:t>
                      </w:r>
                    </w:p>
                  </w:txbxContent>
                </v:textbox>
                <w10:wrap type="square" anchorx="margin"/>
              </v:shape>
            </w:pict>
          </mc:Fallback>
        </mc:AlternateContent>
      </w:r>
      <w:r>
        <w:rPr>
          <w:noProof/>
        </w:rPr>
        <mc:AlternateContent>
          <mc:Choice Requires="wps">
            <w:drawing>
              <wp:anchor distT="45720" distB="45720" distL="114300" distR="114300" simplePos="0" relativeHeight="251662336" behindDoc="0" locked="0" layoutInCell="1" allowOverlap="1" wp14:anchorId="2EF9215A" wp14:editId="2A89DD3F">
                <wp:simplePos x="0" y="0"/>
                <wp:positionH relativeFrom="margin">
                  <wp:align>left</wp:align>
                </wp:positionH>
                <wp:positionV relativeFrom="paragraph">
                  <wp:posOffset>5080</wp:posOffset>
                </wp:positionV>
                <wp:extent cx="2409825" cy="1182370"/>
                <wp:effectExtent l="0" t="0" r="9525"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167130"/>
                        </a:xfrm>
                        <a:prstGeom prst="rect">
                          <a:avLst/>
                        </a:prstGeom>
                        <a:solidFill>
                          <a:srgbClr val="FFFFFF"/>
                        </a:solidFill>
                        <a:ln w="9525">
                          <a:noFill/>
                          <a:miter lim="800000"/>
                        </a:ln>
                      </wps:spPr>
                      <wps:txbx>
                        <w:txbxContent>
                          <w:p w14:paraId="34A5FAFC"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5E9A5C34" w14:textId="77777777" w:rsidR="00C21261" w:rsidRDefault="00C21261" w:rsidP="00C21261">
                            <w:pPr>
                              <w:spacing w:after="0"/>
                              <w:rPr>
                                <w:rFonts w:ascii="Times New Roman" w:hAnsi="Times New Roman" w:cs="Times New Roman"/>
                                <w:sz w:val="28"/>
                              </w:rPr>
                            </w:pPr>
                            <w:proofErr w:type="spellStart"/>
                            <w:r>
                              <w:rPr>
                                <w:rFonts w:ascii="Times New Roman" w:hAnsi="Times New Roman" w:cs="Times New Roman"/>
                                <w:sz w:val="28"/>
                                <w:szCs w:val="28"/>
                              </w:rPr>
                              <w:t>Dr.</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urgansh</w:t>
                            </w:r>
                            <w:proofErr w:type="spellEnd"/>
                            <w:r>
                              <w:rPr>
                                <w:rFonts w:ascii="Times New Roman" w:hAnsi="Times New Roman" w:cs="Times New Roman"/>
                                <w:sz w:val="28"/>
                                <w:szCs w:val="28"/>
                              </w:rPr>
                              <w:t xml:space="preserve"> Sharma</w:t>
                            </w:r>
                            <w:r>
                              <w:rPr>
                                <w:rFonts w:ascii="Times New Roman" w:hAnsi="Times New Roman" w:cs="Times New Roman"/>
                                <w:sz w:val="28"/>
                              </w:rPr>
                              <w:t xml:space="preserve"> Assistant Professor</w:t>
                            </w:r>
                          </w:p>
                          <w:p w14:paraId="62D01BBE"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rPr>
                              <w:t>Department of Cybernetics</w:t>
                            </w:r>
                          </w:p>
                          <w:p w14:paraId="64C53498" w14:textId="77777777" w:rsidR="00C21261" w:rsidRDefault="00C21261" w:rsidP="00C21261">
                            <w:pPr>
                              <w:spacing w:after="0"/>
                            </w:pP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F9215A" id="Text Box 12" o:spid="_x0000_s1028" type="#_x0000_t202" style="position:absolute;margin-left:0;margin-top:.4pt;width:189.75pt;height:93.1pt;z-index:2516623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" stroked="f">
                <v:textbox style="mso-fit-shape-to-text:t">
                  <w:txbxContent>
                    <w:p w14:paraId="34A5FAFC" w14:textId="77777777" w:rsidR="00C21261" w:rsidRDefault="00C21261" w:rsidP="00C21261">
                      <w:pPr>
                        <w:spacing w:after="0"/>
                        <w:rPr>
                          <w:rFonts w:ascii="Times New Roman" w:hAnsi="Times New Roman" w:cs="Times New Roman"/>
                          <w:b/>
                          <w:sz w:val="28"/>
                          <w:u w:val="single"/>
                        </w:rPr>
                      </w:pPr>
                      <w:r>
                        <w:rPr>
                          <w:rFonts w:ascii="Times New Roman" w:hAnsi="Times New Roman" w:cs="Times New Roman"/>
                          <w:b/>
                          <w:sz w:val="28"/>
                          <w:u w:val="single"/>
                        </w:rPr>
                        <w:t xml:space="preserve">Submitted </w:t>
                      </w:r>
                      <w:r>
                        <w:rPr>
                          <w:rFonts w:ascii="Times New Roman" w:hAnsi="Times New Roman"/>
                          <w:b/>
                          <w:sz w:val="28"/>
                          <w:u w:val="single"/>
                        </w:rPr>
                        <w:t>To: -</w:t>
                      </w:r>
                    </w:p>
                    <w:p w14:paraId="5E9A5C34"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szCs w:val="28"/>
                        </w:rPr>
                        <w:t>Dr. Durgansh Sharma</w:t>
                      </w:r>
                      <w:r>
                        <w:rPr>
                          <w:rFonts w:ascii="Times New Roman" w:hAnsi="Times New Roman" w:cs="Times New Roman"/>
                          <w:sz w:val="28"/>
                        </w:rPr>
                        <w:t xml:space="preserve"> Assistant Professor</w:t>
                      </w:r>
                    </w:p>
                    <w:p w14:paraId="62D01BBE" w14:textId="77777777" w:rsidR="00C21261" w:rsidRDefault="00C21261" w:rsidP="00C21261">
                      <w:pPr>
                        <w:spacing w:after="0"/>
                        <w:rPr>
                          <w:rFonts w:ascii="Times New Roman" w:hAnsi="Times New Roman" w:cs="Times New Roman"/>
                          <w:sz w:val="28"/>
                        </w:rPr>
                      </w:pPr>
                      <w:r>
                        <w:rPr>
                          <w:rFonts w:ascii="Times New Roman" w:hAnsi="Times New Roman" w:cs="Times New Roman"/>
                          <w:sz w:val="28"/>
                        </w:rPr>
                        <w:t>Department of Cybernetics</w:t>
                      </w:r>
                    </w:p>
                    <w:p w14:paraId="64C53498" w14:textId="77777777" w:rsidR="00C21261" w:rsidRDefault="00C21261" w:rsidP="00C21261">
                      <w:pPr>
                        <w:spacing w:after="0"/>
                      </w:pPr>
                    </w:p>
                  </w:txbxContent>
                </v:textbox>
                <w10:wrap type="square" anchorx="margin"/>
              </v:shape>
            </w:pict>
          </mc:Fallback>
        </mc:AlternateContent>
      </w:r>
    </w:p>
    <w:p w14:paraId="5A485D22" w14:textId="77777777" w:rsidR="00C21261" w:rsidRDefault="00C21261" w:rsidP="00C21261">
      <w:pPr>
        <w:rPr>
          <w:rFonts w:ascii="Times New Roman" w:hAnsi="Times New Roman" w:cs="Times New Roman"/>
          <w:sz w:val="28"/>
          <w:szCs w:val="28"/>
        </w:rPr>
      </w:pPr>
    </w:p>
    <w:p w14:paraId="2529CB01" w14:textId="77777777" w:rsidR="00C21261" w:rsidRDefault="00C21261" w:rsidP="00C21261">
      <w:pPr>
        <w:rPr>
          <w:rFonts w:ascii="Times New Roman" w:hAnsi="Times New Roman" w:cs="Times New Roman"/>
          <w:sz w:val="28"/>
          <w:szCs w:val="28"/>
        </w:rPr>
      </w:pPr>
    </w:p>
    <w:p w14:paraId="4F5D9D2F" w14:textId="77777777" w:rsidR="00C21261" w:rsidRDefault="00C21261" w:rsidP="00C21261">
      <w:pPr>
        <w:rPr>
          <w:rFonts w:ascii="Times New Roman" w:hAnsi="Times New Roman" w:cs="Times New Roman"/>
          <w:sz w:val="28"/>
          <w:szCs w:val="28"/>
        </w:rPr>
      </w:pPr>
    </w:p>
    <w:p w14:paraId="5563FA47" w14:textId="77777777" w:rsidR="00C21261" w:rsidRDefault="00C21261" w:rsidP="00C21261">
      <w:pPr>
        <w:rPr>
          <w:rFonts w:ascii="Times New Roman" w:hAnsi="Times New Roman" w:cs="Times New Roman"/>
          <w:sz w:val="28"/>
          <w:szCs w:val="28"/>
        </w:rPr>
      </w:pPr>
    </w:p>
    <w:p w14:paraId="77854656" w14:textId="77777777" w:rsidR="00C21261" w:rsidRDefault="00C21261" w:rsidP="00C21261">
      <w:pPr>
        <w:rPr>
          <w:rFonts w:ascii="Times New Roman" w:hAnsi="Times New Roman" w:cs="Times New Roman"/>
          <w:sz w:val="28"/>
          <w:szCs w:val="28"/>
        </w:rPr>
      </w:pPr>
    </w:p>
    <w:p w14:paraId="4EE85B8F" w14:textId="77777777" w:rsidR="00C21261" w:rsidRDefault="00C21261" w:rsidP="00C21261">
      <w:pPr>
        <w:rPr>
          <w:rFonts w:ascii="Times New Roman" w:hAnsi="Times New Roman" w:cs="Times New Roman"/>
          <w:sz w:val="28"/>
          <w:szCs w:val="28"/>
        </w:rPr>
      </w:pPr>
    </w:p>
    <w:p w14:paraId="430D62C7" w14:textId="77777777" w:rsidR="00C21261" w:rsidRDefault="00C21261" w:rsidP="00C21261">
      <w:pPr>
        <w:rPr>
          <w:rFonts w:ascii="Times New Roman" w:hAnsi="Times New Roman" w:cs="Times New Roman"/>
          <w:sz w:val="28"/>
          <w:szCs w:val="28"/>
        </w:rPr>
      </w:pPr>
    </w:p>
    <w:p w14:paraId="41582DBA" w14:textId="3254A8B3" w:rsidR="00886DCD" w:rsidRDefault="00886DCD" w:rsidP="00EA32C2">
      <w:pPr>
        <w:rPr>
          <w:rFonts w:ascii="Times New Roman" w:hAnsi="Times New Roman" w:cs="Times New Roman"/>
          <w:sz w:val="28"/>
          <w:szCs w:val="28"/>
        </w:rPr>
      </w:pPr>
      <w:r w:rsidRPr="00062841">
        <w:rPr>
          <w:rFonts w:ascii="Times New Roman" w:hAnsi="Times New Roman" w:cs="Times New Roman"/>
          <w:b/>
          <w:bCs/>
          <w:sz w:val="28"/>
          <w:szCs w:val="28"/>
        </w:rPr>
        <w:lastRenderedPageBreak/>
        <w:t>Experiment -</w:t>
      </w:r>
      <w:r w:rsidR="00721562">
        <w:rPr>
          <w:rFonts w:ascii="Times New Roman" w:hAnsi="Times New Roman" w:cs="Times New Roman"/>
          <w:b/>
          <w:bCs/>
          <w:sz w:val="28"/>
          <w:szCs w:val="28"/>
        </w:rPr>
        <w:t xml:space="preserve"> 7</w:t>
      </w:r>
      <w:r w:rsidRPr="00062841">
        <w:rPr>
          <w:rFonts w:ascii="Times New Roman" w:hAnsi="Times New Roman" w:cs="Times New Roman"/>
          <w:sz w:val="28"/>
          <w:szCs w:val="28"/>
        </w:rPr>
        <w:t xml:space="preserve"> </w:t>
      </w:r>
      <w:r w:rsidRPr="00886DCD">
        <w:rPr>
          <w:rFonts w:ascii="Times New Roman" w:hAnsi="Times New Roman" w:cs="Times New Roman"/>
          <w:sz w:val="28"/>
          <w:szCs w:val="28"/>
        </w:rPr>
        <w:t>Design of 3</w:t>
      </w:r>
      <w:r w:rsidR="00CF389B">
        <w:rPr>
          <w:rFonts w:ascii="Times New Roman" w:hAnsi="Times New Roman" w:cs="Times New Roman"/>
          <w:sz w:val="28"/>
          <w:szCs w:val="28"/>
        </w:rPr>
        <w:t>D Car</w:t>
      </w:r>
      <w:r w:rsidRPr="00886DCD">
        <w:rPr>
          <w:rFonts w:ascii="Times New Roman" w:hAnsi="Times New Roman" w:cs="Times New Roman"/>
          <w:sz w:val="28"/>
          <w:szCs w:val="28"/>
        </w:rPr>
        <w:t xml:space="preserve"> using Blender.</w:t>
      </w:r>
    </w:p>
    <w:p w14:paraId="69D8DFBD" w14:textId="132A0797" w:rsidR="00886DCD" w:rsidRPr="00F17100" w:rsidRDefault="00886DCD" w:rsidP="00EA32C2">
      <w:r w:rsidRPr="00C60801">
        <w:rPr>
          <w:rFonts w:ascii="Times New Roman" w:hAnsi="Times New Roman" w:cs="Times New Roman"/>
          <w:sz w:val="28"/>
          <w:szCs w:val="28"/>
        </w:rPr>
        <w:t xml:space="preserve">In this experiment we need to create a </w:t>
      </w:r>
      <w:r w:rsidR="00CF389B" w:rsidRPr="00886DCD">
        <w:rPr>
          <w:rFonts w:ascii="Times New Roman" w:hAnsi="Times New Roman" w:cs="Times New Roman"/>
          <w:sz w:val="28"/>
          <w:szCs w:val="28"/>
        </w:rPr>
        <w:t>3</w:t>
      </w:r>
      <w:r w:rsidR="00CF389B">
        <w:rPr>
          <w:rFonts w:ascii="Times New Roman" w:hAnsi="Times New Roman" w:cs="Times New Roman"/>
          <w:sz w:val="28"/>
          <w:szCs w:val="28"/>
        </w:rPr>
        <w:t>D Car</w:t>
      </w:r>
      <w:r w:rsidRPr="00C60801">
        <w:rPr>
          <w:rFonts w:ascii="Times New Roman" w:hAnsi="Times New Roman" w:cs="Times New Roman"/>
          <w:sz w:val="28"/>
          <w:szCs w:val="28"/>
        </w:rPr>
        <w:t xml:space="preserve"> of our choice with the help of blender</w:t>
      </w:r>
      <w:r w:rsidRPr="00C60801">
        <w:rPr>
          <w:rFonts w:ascii="Times New Roman" w:hAnsi="Times New Roman" w:cs="Times New Roman"/>
          <w:sz w:val="24"/>
          <w:szCs w:val="24"/>
        </w:rPr>
        <w:t xml:space="preserve">. </w:t>
      </w:r>
    </w:p>
    <w:p w14:paraId="400C545D" w14:textId="0EE8F4C7" w:rsidR="00886DCD" w:rsidRDefault="00886DCD" w:rsidP="00EA32C2">
      <w:pPr>
        <w:rPr>
          <w:rFonts w:ascii="Times New Roman" w:hAnsi="Times New Roman" w:cs="Times New Roman"/>
          <w:sz w:val="28"/>
          <w:szCs w:val="28"/>
        </w:rPr>
      </w:pPr>
      <w:r>
        <w:rPr>
          <w:rFonts w:ascii="Times New Roman" w:hAnsi="Times New Roman" w:cs="Times New Roman"/>
          <w:sz w:val="28"/>
          <w:szCs w:val="28"/>
        </w:rPr>
        <w:t xml:space="preserve">Steps to follow to create a </w:t>
      </w:r>
      <w:r w:rsidR="00CF389B" w:rsidRPr="00886DCD">
        <w:rPr>
          <w:rFonts w:ascii="Times New Roman" w:hAnsi="Times New Roman" w:cs="Times New Roman"/>
          <w:sz w:val="28"/>
          <w:szCs w:val="28"/>
        </w:rPr>
        <w:t>3</w:t>
      </w:r>
      <w:r w:rsidR="00CF389B">
        <w:rPr>
          <w:rFonts w:ascii="Times New Roman" w:hAnsi="Times New Roman" w:cs="Times New Roman"/>
          <w:sz w:val="28"/>
          <w:szCs w:val="28"/>
        </w:rPr>
        <w:t>D Car</w:t>
      </w:r>
      <w:r>
        <w:rPr>
          <w:rFonts w:ascii="Times New Roman" w:hAnsi="Times New Roman" w:cs="Times New Roman"/>
          <w:sz w:val="28"/>
          <w:szCs w:val="28"/>
        </w:rPr>
        <w:t xml:space="preserve"> using Blender</w:t>
      </w:r>
      <w:r w:rsidR="005526E6">
        <w:rPr>
          <w:rFonts w:ascii="Times New Roman" w:hAnsi="Times New Roman" w:cs="Times New Roman"/>
          <w:sz w:val="28"/>
          <w:szCs w:val="28"/>
        </w:rPr>
        <w:t>:</w:t>
      </w:r>
    </w:p>
    <w:p w14:paraId="2C246E22" w14:textId="78E7228B"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Clear your default interface of blender which includes deletion of cube.</w:t>
      </w:r>
    </w:p>
    <w:p w14:paraId="0CA1E379" w14:textId="56253272"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Go to the mesh and select the image option and set a picture of car as background image in blender.</w:t>
      </w:r>
    </w:p>
    <w:p w14:paraId="39A0599F" w14:textId="6C0D144E"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Go to mesh and select a cube and cut this cube in half and now you can use mirror modifier to complete the other half of our car design. With the help of mirror modifier, you can design one side of car and another half will follow accordingly. Also do check clipping mode in mirror modifier.</w:t>
      </w:r>
    </w:p>
    <w:p w14:paraId="579AF93C" w14:textId="4CD0ECD2"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extrude the cube in the form of rectangular bar which will act as body for our car and do follow the background picture you used in step-2.</w:t>
      </w:r>
    </w:p>
    <w:p w14:paraId="6F584FC8" w14:textId="061A1121"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give the cube the almost exact shape of the central portion of the image. </w:t>
      </w:r>
    </w:p>
    <w:p w14:paraId="29F99575" w14:textId="310FD47D"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go to face select mode and select the upper portion of cube and extrude it a little bit to give it the shape of roof of our car. And extrude from the slide to give it a little slant for more realistic view.</w:t>
      </w:r>
    </w:p>
    <w:p w14:paraId="66E76F43" w14:textId="47578D69"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to design the wheels of our car, go to shapes and partition and put them across our car body and give them a good circular shape in form of a wheel. Select all the sides except the area consisting of wheels. Now go to top view and extrude the whole body sidewise, which will give you a good shape of the body with space for wheels.</w:t>
      </w:r>
    </w:p>
    <w:p w14:paraId="57A43B4C" w14:textId="04D8D25C"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move all the edges a little bit inwards to give a more realistic view to the car. Ad now move the front view of the car in the middle slightly to give it space for headlights. </w:t>
      </w:r>
    </w:p>
    <w:p w14:paraId="5283CA45" w14:textId="0D0AC567"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look at your background picture and extrude from all sides where you need to provide a great real view accordingly. </w:t>
      </w:r>
    </w:p>
    <w:p w14:paraId="24F395FB" w14:textId="7143B9CF"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Now go to central portion of wheel area and go to mesh and select a circle and go to circle setting and change it to 16 vertices and now hit R-90 and select the circle and extrude along x axis to give a real view for the thickness of the tyres.</w:t>
      </w:r>
    </w:p>
    <w:p w14:paraId="11BE12F4" w14:textId="77777777"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Hit E and scale it down to give the rims of tyre a great real view. Now press s and scale the tyres a little bit outward to give a slight bulge to it. Now</w:t>
      </w:r>
      <w:r>
        <w:rPr>
          <w:rFonts w:ascii="Times New Roman" w:hAnsi="Times New Roman" w:cs="Times New Roman"/>
          <w:sz w:val="28"/>
          <w:szCs w:val="28"/>
        </w:rPr>
        <w:t xml:space="preserve"> </w:t>
      </w:r>
      <w:r w:rsidRPr="00A656C7">
        <w:rPr>
          <w:rFonts w:ascii="Times New Roman" w:hAnsi="Times New Roman" w:cs="Times New Roman"/>
          <w:sz w:val="28"/>
          <w:szCs w:val="28"/>
        </w:rPr>
        <w:t xml:space="preserve">select the alternate of 16 vertices and give it a slight extrude and designing for real nice-looking view for tyres. </w:t>
      </w:r>
    </w:p>
    <w:p w14:paraId="43E9E724" w14:textId="4A8F8A78"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lastRenderedPageBreak/>
        <w:t xml:space="preserve">Duplicate the same tyre by pressing, press L and press D to duplicate the tyre and press G and Y to move the front tyre to back side and fix it in the centre. </w:t>
      </w:r>
    </w:p>
    <w:p w14:paraId="7F553B5F" w14:textId="7FBFF1A9"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Add review mirrors by extruding the surface of the car side wise and move it towards the driver and tilt it a bit down.</w:t>
      </w:r>
    </w:p>
    <w:p w14:paraId="03D3AFEA" w14:textId="01A6D8F5"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Now for the colouring part, go into the edit mode again, and select the faces you want for one colour, and click the + button in the materials section </w:t>
      </w:r>
    </w:p>
    <w:p w14:paraId="6B1055FC" w14:textId="78DDEC84" w:rsidR="00A656C7" w:rsidRPr="00A656C7" w:rsidRDefault="00A656C7" w:rsidP="00A656C7">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This will apply the colour to all faces, next click on another face, click the + button, and click Assign, this will give the selected face the new material.</w:t>
      </w:r>
    </w:p>
    <w:p w14:paraId="123FCB70" w14:textId="4F19BE05" w:rsidR="00126320" w:rsidRDefault="00A656C7" w:rsidP="00EA32C2">
      <w:pPr>
        <w:pStyle w:val="ListParagraph"/>
        <w:numPr>
          <w:ilvl w:val="0"/>
          <w:numId w:val="7"/>
        </w:numPr>
        <w:rPr>
          <w:rFonts w:ascii="Times New Roman" w:hAnsi="Times New Roman" w:cs="Times New Roman"/>
          <w:sz w:val="28"/>
          <w:szCs w:val="28"/>
        </w:rPr>
      </w:pPr>
      <w:r w:rsidRPr="00A656C7">
        <w:rPr>
          <w:rFonts w:ascii="Times New Roman" w:hAnsi="Times New Roman" w:cs="Times New Roman"/>
          <w:sz w:val="28"/>
          <w:szCs w:val="28"/>
        </w:rPr>
        <w:t xml:space="preserve">Finally export your files </w:t>
      </w:r>
      <w:proofErr w:type="gramStart"/>
      <w:r w:rsidRPr="00A656C7">
        <w:rPr>
          <w:rFonts w:ascii="Times New Roman" w:hAnsi="Times New Roman" w:cs="Times New Roman"/>
          <w:sz w:val="28"/>
          <w:szCs w:val="28"/>
        </w:rPr>
        <w:t>as .blend</w:t>
      </w:r>
      <w:proofErr w:type="gramEnd"/>
      <w:r w:rsidRPr="00A656C7">
        <w:rPr>
          <w:rFonts w:ascii="Times New Roman" w:hAnsi="Times New Roman" w:cs="Times New Roman"/>
          <w:sz w:val="28"/>
          <w:szCs w:val="28"/>
        </w:rPr>
        <w:t xml:space="preserve"> file and also render a few images for the reference purpose.</w:t>
      </w:r>
    </w:p>
    <w:p w14:paraId="299BB10A" w14:textId="77777777" w:rsidR="001111C8" w:rsidRPr="001111C8" w:rsidRDefault="001111C8" w:rsidP="001111C8">
      <w:pPr>
        <w:rPr>
          <w:rFonts w:ascii="Times New Roman" w:hAnsi="Times New Roman" w:cs="Times New Roman"/>
          <w:sz w:val="28"/>
          <w:szCs w:val="28"/>
        </w:rPr>
      </w:pPr>
    </w:p>
    <w:p w14:paraId="79BF0593" w14:textId="6DD00D2F" w:rsidR="00903926" w:rsidRDefault="00126320" w:rsidP="00EA32C2">
      <w:pPr>
        <w:rPr>
          <w:rFonts w:ascii="Times New Roman" w:hAnsi="Times New Roman" w:cs="Times New Roman"/>
          <w:b/>
          <w:bCs/>
          <w:sz w:val="28"/>
          <w:szCs w:val="28"/>
        </w:rPr>
      </w:pPr>
      <w:r w:rsidRPr="00126320">
        <w:rPr>
          <w:rFonts w:ascii="Times New Roman" w:hAnsi="Times New Roman" w:cs="Times New Roman"/>
          <w:b/>
          <w:bCs/>
          <w:sz w:val="28"/>
          <w:szCs w:val="28"/>
        </w:rPr>
        <w:t>O</w:t>
      </w:r>
      <w:r w:rsidR="00574F9C">
        <w:rPr>
          <w:rFonts w:ascii="Times New Roman" w:hAnsi="Times New Roman" w:cs="Times New Roman"/>
          <w:b/>
          <w:bCs/>
          <w:sz w:val="28"/>
          <w:szCs w:val="28"/>
        </w:rPr>
        <w:t>UTPUT</w:t>
      </w:r>
      <w:r w:rsidR="00EA32C2">
        <w:rPr>
          <w:rFonts w:ascii="Times New Roman" w:hAnsi="Times New Roman" w:cs="Times New Roman"/>
          <w:b/>
          <w:bCs/>
          <w:sz w:val="28"/>
          <w:szCs w:val="28"/>
        </w:rPr>
        <w:t>:</w:t>
      </w:r>
    </w:p>
    <w:p w14:paraId="6196AC99" w14:textId="6C685268" w:rsidR="00FB1872" w:rsidRDefault="00FB1872" w:rsidP="00EA32C2">
      <w:pPr>
        <w:rPr>
          <w:rFonts w:ascii="Times New Roman" w:hAnsi="Times New Roman" w:cs="Times New Roman"/>
          <w:b/>
          <w:bCs/>
          <w:sz w:val="28"/>
          <w:szCs w:val="28"/>
        </w:rPr>
      </w:pPr>
    </w:p>
    <w:p w14:paraId="1012184A" w14:textId="001D8A76" w:rsidR="00D74EEC" w:rsidRDefault="00AC09DB" w:rsidP="00EA32C2">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6D5A497" wp14:editId="028B6F0E">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8557A3B" w14:textId="48AED11A" w:rsidR="00AC09DB" w:rsidRDefault="00AC09DB" w:rsidP="00EA32C2">
      <w:pPr>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14:anchorId="7598B98B" wp14:editId="04EA2E4A">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2846EF6" w14:textId="0E898A29" w:rsidR="00D74EEC" w:rsidRDefault="00D74EEC" w:rsidP="00D74EEC">
      <w:pPr>
        <w:rPr>
          <w:rFonts w:ascii="Times New Roman" w:hAnsi="Times New Roman" w:cs="Times New Roman"/>
          <w:b/>
          <w:bCs/>
          <w:sz w:val="28"/>
          <w:szCs w:val="28"/>
        </w:rPr>
      </w:pPr>
      <w:r>
        <w:rPr>
          <w:rFonts w:ascii="Times New Roman" w:hAnsi="Times New Roman" w:cs="Times New Roman"/>
          <w:b/>
          <w:bCs/>
          <w:sz w:val="28"/>
          <w:szCs w:val="28"/>
        </w:rPr>
        <w:t xml:space="preserve">Google Drive Link: </w:t>
      </w:r>
      <w:r w:rsidR="00AC09DB" w:rsidRPr="00AC09DB">
        <w:rPr>
          <w:rFonts w:ascii="Times New Roman" w:hAnsi="Times New Roman" w:cs="Times New Roman"/>
          <w:b/>
          <w:bCs/>
          <w:sz w:val="28"/>
          <w:szCs w:val="28"/>
        </w:rPr>
        <w:t>https://drive.google.com/drive/folders/1DJw1N-IBcVs86JXVP998GmWNmW9WGCKs?usp=sharing</w:t>
      </w:r>
    </w:p>
    <w:p w14:paraId="5FF4EF12" w14:textId="77777777" w:rsidR="00D74EEC" w:rsidRPr="001D075B" w:rsidRDefault="00D74EEC" w:rsidP="00EA32C2">
      <w:pPr>
        <w:rPr>
          <w:rFonts w:ascii="Times New Roman" w:hAnsi="Times New Roman" w:cs="Times New Roman"/>
          <w:b/>
          <w:bCs/>
          <w:sz w:val="28"/>
          <w:szCs w:val="28"/>
        </w:rPr>
      </w:pPr>
    </w:p>
    <w:sectPr w:rsidR="00D74EEC" w:rsidRPr="001D075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7EC158" w14:textId="77777777" w:rsidR="0001330F" w:rsidRDefault="0001330F" w:rsidP="00130817">
      <w:pPr>
        <w:spacing w:after="0" w:line="240" w:lineRule="auto"/>
      </w:pPr>
      <w:r>
        <w:separator/>
      </w:r>
    </w:p>
  </w:endnote>
  <w:endnote w:type="continuationSeparator" w:id="0">
    <w:p w14:paraId="2F562344" w14:textId="77777777" w:rsidR="0001330F" w:rsidRDefault="0001330F" w:rsidP="00130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1E2B7" w14:textId="77777777" w:rsidR="0001330F" w:rsidRDefault="0001330F" w:rsidP="00130817">
      <w:pPr>
        <w:spacing w:after="0" w:line="240" w:lineRule="auto"/>
      </w:pPr>
      <w:r>
        <w:separator/>
      </w:r>
    </w:p>
  </w:footnote>
  <w:footnote w:type="continuationSeparator" w:id="0">
    <w:p w14:paraId="59E537C5" w14:textId="77777777" w:rsidR="0001330F" w:rsidRDefault="0001330F" w:rsidP="001308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A015D"/>
    <w:multiLevelType w:val="multilevel"/>
    <w:tmpl w:val="F7007966"/>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7E01D13"/>
    <w:multiLevelType w:val="hybridMultilevel"/>
    <w:tmpl w:val="187E0838"/>
    <w:lvl w:ilvl="0" w:tplc="098C95D2">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F334B76"/>
    <w:multiLevelType w:val="hybridMultilevel"/>
    <w:tmpl w:val="BBEA79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BE4543"/>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88B0C24"/>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5BC442A0"/>
    <w:multiLevelType w:val="hybridMultilevel"/>
    <w:tmpl w:val="2864E6C6"/>
    <w:lvl w:ilvl="0" w:tplc="E9309D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24170C"/>
    <w:multiLevelType w:val="multilevel"/>
    <w:tmpl w:val="F700796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
  </w:num>
  <w:num w:numId="2">
    <w:abstractNumId w:val="4"/>
  </w:num>
  <w:num w:numId="3">
    <w:abstractNumId w:val="3"/>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MDc3NTU0sTQxtjRQ0lEKTi0uzszPAykwqgUAjav9QCwAAAA="/>
  </w:docVars>
  <w:rsids>
    <w:rsidRoot w:val="00886DCD"/>
    <w:rsid w:val="0001330F"/>
    <w:rsid w:val="00030141"/>
    <w:rsid w:val="001111C8"/>
    <w:rsid w:val="00126320"/>
    <w:rsid w:val="00130817"/>
    <w:rsid w:val="00140EEA"/>
    <w:rsid w:val="00173994"/>
    <w:rsid w:val="001D075B"/>
    <w:rsid w:val="001D270A"/>
    <w:rsid w:val="001E5616"/>
    <w:rsid w:val="00247F2E"/>
    <w:rsid w:val="002B07D7"/>
    <w:rsid w:val="003C04B4"/>
    <w:rsid w:val="004B4E21"/>
    <w:rsid w:val="005526E6"/>
    <w:rsid w:val="00574F9C"/>
    <w:rsid w:val="00643E5B"/>
    <w:rsid w:val="00686463"/>
    <w:rsid w:val="00721562"/>
    <w:rsid w:val="007E2B07"/>
    <w:rsid w:val="007F7FDB"/>
    <w:rsid w:val="00882B86"/>
    <w:rsid w:val="00886DCD"/>
    <w:rsid w:val="008E74B6"/>
    <w:rsid w:val="00903926"/>
    <w:rsid w:val="009429EF"/>
    <w:rsid w:val="00973AB7"/>
    <w:rsid w:val="009F2EAE"/>
    <w:rsid w:val="00A233EA"/>
    <w:rsid w:val="00A656C7"/>
    <w:rsid w:val="00A76282"/>
    <w:rsid w:val="00AB32AC"/>
    <w:rsid w:val="00AC09DB"/>
    <w:rsid w:val="00B865EE"/>
    <w:rsid w:val="00BB1CE1"/>
    <w:rsid w:val="00C21261"/>
    <w:rsid w:val="00CA0542"/>
    <w:rsid w:val="00CF389B"/>
    <w:rsid w:val="00D32BED"/>
    <w:rsid w:val="00D74EEC"/>
    <w:rsid w:val="00E05156"/>
    <w:rsid w:val="00E72B7C"/>
    <w:rsid w:val="00EA31B0"/>
    <w:rsid w:val="00EA32C2"/>
    <w:rsid w:val="00ED6FFB"/>
    <w:rsid w:val="00F00999"/>
    <w:rsid w:val="00F17100"/>
    <w:rsid w:val="00FB187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C001C"/>
  <w15:chartTrackingRefBased/>
  <w15:docId w15:val="{E0A810BB-8F4C-4E8C-9051-87EE542F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D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6DCD"/>
    <w:pPr>
      <w:ind w:left="720"/>
      <w:contextualSpacing/>
    </w:pPr>
  </w:style>
  <w:style w:type="character" w:styleId="Hyperlink">
    <w:name w:val="Hyperlink"/>
    <w:basedOn w:val="DefaultParagraphFont"/>
    <w:uiPriority w:val="99"/>
    <w:unhideWhenUsed/>
    <w:rsid w:val="004B4E21"/>
    <w:rPr>
      <w:color w:val="0563C1" w:themeColor="hyperlink"/>
      <w:u w:val="single"/>
    </w:rPr>
  </w:style>
  <w:style w:type="character" w:styleId="UnresolvedMention">
    <w:name w:val="Unresolved Mention"/>
    <w:basedOn w:val="DefaultParagraphFont"/>
    <w:uiPriority w:val="99"/>
    <w:semiHidden/>
    <w:unhideWhenUsed/>
    <w:rsid w:val="004B4E21"/>
    <w:rPr>
      <w:color w:val="605E5C"/>
      <w:shd w:val="clear" w:color="auto" w:fill="E1DFDD"/>
    </w:rPr>
  </w:style>
  <w:style w:type="paragraph" w:styleId="Header">
    <w:name w:val="header"/>
    <w:basedOn w:val="Normal"/>
    <w:link w:val="HeaderChar"/>
    <w:uiPriority w:val="99"/>
    <w:unhideWhenUsed/>
    <w:rsid w:val="001308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817"/>
  </w:style>
  <w:style w:type="paragraph" w:styleId="Footer">
    <w:name w:val="footer"/>
    <w:basedOn w:val="Normal"/>
    <w:link w:val="FooterChar"/>
    <w:uiPriority w:val="99"/>
    <w:unhideWhenUsed/>
    <w:rsid w:val="001308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658362">
      <w:bodyDiv w:val="1"/>
      <w:marLeft w:val="0"/>
      <w:marRight w:val="0"/>
      <w:marTop w:val="0"/>
      <w:marBottom w:val="0"/>
      <w:divBdr>
        <w:top w:val="none" w:sz="0" w:space="0" w:color="auto"/>
        <w:left w:val="none" w:sz="0" w:space="0" w:color="auto"/>
        <w:bottom w:val="none" w:sz="0" w:space="0" w:color="auto"/>
        <w:right w:val="none" w:sz="0" w:space="0" w:color="auto"/>
      </w:divBdr>
    </w:div>
    <w:div w:id="190286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4</Pages>
  <Words>492</Words>
  <Characters>280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j Baranwal</dc:creator>
  <cp:keywords/>
  <dc:description/>
  <cp:lastModifiedBy>Pranay Gaur</cp:lastModifiedBy>
  <cp:revision>40</cp:revision>
  <dcterms:created xsi:type="dcterms:W3CDTF">2020-10-03T03:44:00Z</dcterms:created>
  <dcterms:modified xsi:type="dcterms:W3CDTF">2020-11-05T16:43:00Z</dcterms:modified>
</cp:coreProperties>
</file>